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DB3FFF" w14:textId="143A89F2" w:rsidR="000E6F60" w:rsidRPr="006344D5" w:rsidRDefault="006344D5">
      <w:pPr>
        <w:rPr>
          <w:b/>
          <w:bCs/>
          <w:sz w:val="34"/>
          <w:szCs w:val="34"/>
        </w:rPr>
      </w:pPr>
      <w:r w:rsidRPr="006344D5">
        <w:rPr>
          <w:b/>
          <w:bCs/>
          <w:sz w:val="34"/>
          <w:szCs w:val="34"/>
        </w:rPr>
        <w:t>Two GIT URLs</w:t>
      </w:r>
    </w:p>
    <w:p w14:paraId="47472057" w14:textId="4C7B5763" w:rsidR="006344D5" w:rsidRDefault="006344D5">
      <w:r>
        <w:t>FDOT Git is limited to FDOT approved users and so the attempt is to have GIT repo in two places only for “</w:t>
      </w:r>
      <w:r w:rsidRPr="006344D5">
        <w:rPr>
          <w:b/>
          <w:bCs/>
        </w:rPr>
        <w:t>distribution of the code</w:t>
      </w:r>
      <w:r>
        <w:t>”:</w:t>
      </w:r>
    </w:p>
    <w:p w14:paraId="3DC94513" w14:textId="4D37D697" w:rsidR="006344D5" w:rsidRDefault="006344D5" w:rsidP="006344D5">
      <w:pPr>
        <w:pStyle w:val="ListParagraph"/>
        <w:numPr>
          <w:ilvl w:val="0"/>
          <w:numId w:val="2"/>
        </w:numPr>
      </w:pPr>
      <w:r>
        <w:t xml:space="preserve">FDOT repo: </w:t>
      </w:r>
      <w:hyperlink r:id="rId5" w:history="1">
        <w:r>
          <w:rPr>
            <w:rStyle w:val="Hyperlink"/>
          </w:rPr>
          <w:t>https://fdot.visualstudio.com/FTEModeling/_git/FLUAM</w:t>
        </w:r>
      </w:hyperlink>
    </w:p>
    <w:p w14:paraId="72304F8B" w14:textId="33A69768" w:rsidR="006344D5" w:rsidRDefault="006344D5" w:rsidP="006344D5">
      <w:pPr>
        <w:pStyle w:val="ListParagraph"/>
        <w:numPr>
          <w:ilvl w:val="0"/>
          <w:numId w:val="2"/>
        </w:numPr>
      </w:pPr>
      <w:proofErr w:type="spellStart"/>
      <w:r>
        <w:t>GIThub</w:t>
      </w:r>
      <w:proofErr w:type="spellEnd"/>
      <w:r>
        <w:t xml:space="preserve"> repo: </w:t>
      </w:r>
      <w:hyperlink r:id="rId6" w:history="1">
        <w:r>
          <w:rPr>
            <w:rStyle w:val="Hyperlink"/>
          </w:rPr>
          <w:t>https://github.com/4Step/FLUAM</w:t>
        </w:r>
      </w:hyperlink>
    </w:p>
    <w:p w14:paraId="190B4D8C" w14:textId="77777777" w:rsidR="006344D5" w:rsidRDefault="006344D5" w:rsidP="006344D5">
      <w:pPr>
        <w:pStyle w:val="ListParagraph"/>
        <w:ind w:left="1080"/>
      </w:pPr>
    </w:p>
    <w:p w14:paraId="09AE6450" w14:textId="505F2AAE" w:rsidR="006344D5" w:rsidRDefault="006344D5">
      <w:r>
        <w:t xml:space="preserve">Since it is not very GIT to maintain two repositories, the GIT configuration is set to push to two URLs simultaneously.  However, keep in mind when we can make changes to both repos, that’s not the intent of having a second repo. It is merely for distribution purpose. In case if non-FODT users make changes then we can handle it via a pull request to merge in to FDOT repo. The code in the FDOT repo is the official copy and the </w:t>
      </w:r>
      <w:proofErr w:type="spellStart"/>
      <w:r>
        <w:t>Github</w:t>
      </w:r>
      <w:proofErr w:type="spellEnd"/>
      <w:r>
        <w:t xml:space="preserve"> should be a mirror copy of this for public release.</w:t>
      </w:r>
    </w:p>
    <w:p w14:paraId="05116B0B" w14:textId="30A49C11" w:rsidR="006344D5" w:rsidRDefault="006344D5">
      <w:r>
        <w:t>The release tabs are used for public consumption.</w:t>
      </w:r>
    </w:p>
    <w:p w14:paraId="6EB275DF" w14:textId="77777777" w:rsidR="006344D5" w:rsidRDefault="006344D5">
      <w:r>
        <w:t xml:space="preserve">In the terminal, a new git </w:t>
      </w:r>
      <w:proofErr w:type="spellStart"/>
      <w:r>
        <w:t>ssh</w:t>
      </w:r>
      <w:proofErr w:type="spellEnd"/>
      <w:r>
        <w:t xml:space="preserve"> key is created with </w:t>
      </w:r>
      <w:r w:rsidRPr="006344D5">
        <w:rPr>
          <w:i/>
          <w:iCs/>
        </w:rPr>
        <w:t>4Step email</w:t>
      </w:r>
      <w:r>
        <w:t xml:space="preserve"> and saved to “new_location.pub” and the </w:t>
      </w:r>
      <w:proofErr w:type="spellStart"/>
      <w:r>
        <w:t>ssh_rsa</w:t>
      </w:r>
      <w:proofErr w:type="spellEnd"/>
      <w:r>
        <w:t xml:space="preserve"> key is read and clipped in the terminal. On the </w:t>
      </w:r>
      <w:proofErr w:type="spellStart"/>
      <w:r>
        <w:t>GIThub</w:t>
      </w:r>
      <w:proofErr w:type="spellEnd"/>
      <w:r>
        <w:t xml:space="preserve"> site of 4Step account, a new </w:t>
      </w:r>
      <w:proofErr w:type="spellStart"/>
      <w:r>
        <w:t>sshkey</w:t>
      </w:r>
      <w:proofErr w:type="spellEnd"/>
      <w:r>
        <w:t xml:space="preserve"> is added.  This is critical in giving access to public GitHub site (and only 4Step can push it).</w:t>
      </w:r>
    </w:p>
    <w:p w14:paraId="51C93FE2" w14:textId="77777777" w:rsidR="006344D5" w:rsidRDefault="006344D5"/>
    <w:p w14:paraId="5C7DEF61" w14:textId="4F60DB48" w:rsidR="006344D5" w:rsidRDefault="006344D5">
      <w:r>
        <w:t xml:space="preserve"> </w:t>
      </w:r>
      <w:bookmarkStart w:id="0" w:name="_GoBack"/>
      <w:bookmarkEnd w:id="0"/>
    </w:p>
    <w:p w14:paraId="2F0A0DC1" w14:textId="77777777" w:rsidR="006344D5" w:rsidRDefault="006344D5"/>
    <w:p w14:paraId="7002582C" w14:textId="77777777" w:rsidR="006344D5" w:rsidRDefault="006344D5"/>
    <w:p w14:paraId="3533060F" w14:textId="3F3FB277" w:rsidR="006344D5" w:rsidRDefault="006344D5">
      <w:r w:rsidRPr="006344D5">
        <w:t xml:space="preserve"> </w:t>
      </w:r>
      <w:r>
        <w:br w:type="page"/>
      </w:r>
    </w:p>
    <w:p w14:paraId="017C40EC" w14:textId="77777777" w:rsidR="006344D5" w:rsidRDefault="006344D5"/>
    <w:sectPr w:rsidR="00634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541CB3"/>
    <w:multiLevelType w:val="hybridMultilevel"/>
    <w:tmpl w:val="243C6F36"/>
    <w:lvl w:ilvl="0" w:tplc="DB04B7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E8C42DC"/>
    <w:multiLevelType w:val="hybridMultilevel"/>
    <w:tmpl w:val="7320F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MTS3AAIjCzMLQyUdpeDU4uLM/DyQAsNaAI/XOY8sAAAA"/>
  </w:docVars>
  <w:rsids>
    <w:rsidRoot w:val="006344D5"/>
    <w:rsid w:val="00466F11"/>
    <w:rsid w:val="006344D5"/>
    <w:rsid w:val="00B90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B01EF"/>
  <w15:chartTrackingRefBased/>
  <w15:docId w15:val="{D670508B-32EF-494B-BEE4-5A29E3D10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4D5"/>
    <w:pPr>
      <w:ind w:left="720"/>
      <w:contextualSpacing/>
    </w:pPr>
  </w:style>
  <w:style w:type="character" w:styleId="Hyperlink">
    <w:name w:val="Hyperlink"/>
    <w:basedOn w:val="DefaultParagraphFont"/>
    <w:uiPriority w:val="99"/>
    <w:semiHidden/>
    <w:unhideWhenUsed/>
    <w:rsid w:val="006344D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4Step/FLUAM" TargetMode="External"/><Relationship Id="rId5" Type="http://schemas.openxmlformats.org/officeDocument/2006/relationships/hyperlink" Target="https://fdot.visualstudio.com/FTEModeling/_git/FLUA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Sarvepalli</dc:creator>
  <cp:keywords/>
  <dc:description/>
  <cp:lastModifiedBy>Venkat Sarvepalli</cp:lastModifiedBy>
  <cp:revision>1</cp:revision>
  <dcterms:created xsi:type="dcterms:W3CDTF">2019-12-04T14:03:00Z</dcterms:created>
  <dcterms:modified xsi:type="dcterms:W3CDTF">2019-12-04T14:12:00Z</dcterms:modified>
</cp:coreProperties>
</file>